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rPr>
          <w:bCs/>
          <w:b/>
        </w:rPr>
        <w:t xml:space="preserve">John Doe</w:t>
      </w:r>
      <w:r>
        <w:br/>
      </w:r>
      <w:r>
        <w:t xml:space="preserve">123 Rue des Artisans</w:t>
      </w:r>
      <w:r>
        <w:br/>
      </w:r>
      <w:r>
        <w:t xml:space="preserve">Abidjan, Côte d'Ivoire</w:t>
      </w:r>
      <w:r>
        <w:br/>
      </w:r>
      <w:r>
        <w:t xml:space="preserve">Email: johndoe@example.com | Phone: +225 12 34 56 78</w:t>
      </w:r>
    </w:p>
    <w:p>
      <w:pPr>
        <w:pStyle w:val="BodyText"/>
      </w:pPr>
      <w:r>
        <w:t xml:space="preserve">April 5, 2024</w:t>
      </w:r>
    </w:p>
    <w:p>
      <w:pPr>
        <w:pStyle w:val="BodyText"/>
      </w:pPr>
      <w:r>
        <w:rPr>
          <w:bCs/>
          <w:b/>
        </w:rPr>
        <w:t xml:space="preserve">Human Resources Department</w:t>
      </w:r>
      <w:r>
        <w:br/>
      </w:r>
      <w:r>
        <w:rPr>
          <w:bCs/>
          <w:b/>
        </w:rPr>
        <w:t xml:space="preserve">ABC Engineering Solutions</w:t>
      </w:r>
      <w:r>
        <w:br/>
      </w:r>
      <w:r>
        <w:rPr>
          <w:bCs/>
          <w:b/>
        </w:rPr>
        <w:t xml:space="preserve">100 Rue de la Paix</w:t>
      </w:r>
      <w:r>
        <w:br/>
      </w:r>
      <w:r>
        <w:rPr>
          <w:bCs/>
          <w:b/>
        </w:rPr>
        <w:t xml:space="preserve">Abidjan, Côte d'Ivoire</w:t>
      </w:r>
    </w:p>
    <w:bookmarkStart w:id="20" w:name="cover-letter"/>
    <w:p>
      <w:pPr>
        <w:pStyle w:val="Heading1"/>
      </w:pPr>
      <w:r>
        <w:t xml:space="preserve">Cover Letter</w:t>
      </w:r>
    </w:p>
    <w:p>
      <w:pPr>
        <w:pStyle w:val="FirstParagraph"/>
      </w:pPr>
      <w:r>
        <w:t xml:space="preserve">To the Hiring Team at ABC Engineering Solutions,</w:t>
      </w:r>
    </w:p>
    <w:p>
      <w:pPr>
        <w:pStyle w:val="BodyText"/>
      </w:pPr>
      <w:r>
        <w:t xml:space="preserve">I am writing to express my enthusiastic interest in the Welder position at your esteemed organization in Ivory Coast Abidjan. With over a decade of hands-on experience in welding, a deep understanding of international standards, and a passion for contributing to infrastructure development, I am eager to bring my expertise to your team. As someone who has worked on projects across multiple continents, I understand the unique challenges and opportunities that come with operating in dynamic markets like Ivory Coast Abidjan. This Cover Letter outlines my qualifications, experience, and commitment to excellence as a Welder, and how they align with the goals of your company.</w:t>
      </w:r>
    </w:p>
    <w:p>
      <w:pPr>
        <w:pStyle w:val="BodyText"/>
      </w:pPr>
      <w:r>
        <w:t xml:space="preserve">As a certified Welder with extensive training in both manual and automated welding techniques, I have consistently delivered high-quality results in diverse environments. My career has spanned industrial construction, shipbuilding, and manufacturing sectors, where I have specialized in MIG, TIG, and arc welding. These skills have been honed through rigorous certifications such as the AWS Certified Welder (American Welding Society) and the ISO 9001 standard compliance training. In Ivory Coast Abidjan, where infrastructure projects are expanding rapidly to support economic growth, my technical proficiency would directly contribute to meeting stringent safety and quality requirements.</w:t>
      </w:r>
    </w:p>
    <w:p>
      <w:pPr>
        <w:pStyle w:val="BodyText"/>
      </w:pPr>
      <w:r>
        <w:t xml:space="preserve">What sets me apart as a Welder is not just my technical expertise but also my adaptability to different working conditions. I have worked in both urban and remote settings, from the bustling ports of Abidjan to the industrial zones of neighboring countries. This experience has taught me the importance of precision, attention to detail, and collaboration with cross-functional teams. In Ivory Coast Abidjan, where projects often require coordination with local stakeholders and adherence to regional regulations, I am confident in my ability to bridge cultural and technical gaps while maintaining productivity.</w:t>
      </w:r>
    </w:p>
    <w:p>
      <w:pPr>
        <w:pStyle w:val="BodyText"/>
      </w:pPr>
      <w:r>
        <w:t xml:space="preserve">My professional journey began in 2013 as an apprentice Welder at a manufacturing plant in Nigeria. Over the years, I advanced to lead roles, overseeing teams of up to 15 welders on large-scale projects. For example, during my tenure at a construction firm in Lagos, I was responsible for welding structural components of a commercial complex that required compliance with European and African safety standards. This experience taught me how to navigate complex specifications and deliver results under tight deadlines—a skill I believe is critical for success in Ivory Coast Abidjan’s fast-paced construction industry.</w:t>
      </w:r>
    </w:p>
    <w:p>
      <w:pPr>
        <w:pStyle w:val="BodyText"/>
      </w:pPr>
      <w:r>
        <w:t xml:space="preserve">In addition to my technical skills, I pride myself on being a team player who prioritizes communication and problem-solving. As a Welder, I understand that every project requires close collaboration with engineers, project managers, and other tradespeople. In my previous roles, I have often acted as a liaison between the welding team and the engineering department to ensure that all specifications are met. For instance, during a recent bridge construction project in Ghana, my ability to interpret technical drawings and communicate effectively with stakeholders led to a 20% reduction in rework time. This kind of proactive approach would translate well into supporting ABC Engineering Solutions’ objectives in Ivory Coast Abidjan.</w:t>
      </w:r>
    </w:p>
    <w:p>
      <w:pPr>
        <w:pStyle w:val="BodyText"/>
      </w:pPr>
      <w:r>
        <w:t xml:space="preserve">The decision to apply for this role is also driven by my interest in contributing to the development of Ivory Coast Abidjan. As a region with growing demand for infrastructure, energy, and industrial projects, I see immense potential for innovation and growth. My goal as a Welder is not only to provide technical solutions but also to support sustainable development that benefits local communities. I am particularly drawn to ABC Engineering Solutions’ reputation for excellence in engineering services and its commitment to fostering partnerships with local businesses.</w:t>
      </w:r>
    </w:p>
    <w:p>
      <w:pPr>
        <w:pStyle w:val="BodyText"/>
      </w:pPr>
      <w:r>
        <w:t xml:space="preserve">Furthermore, I am committed to continuous learning and staying updated on the latest advancements in welding technology. My recent participation in a workshop on advanced robotic welding systems has equipped me with the skills to work alongside automated machinery, which is increasingly relevant in modern construction practices. In Ivory Coast Abidjan, where industries are adopting more technologically driven solutions, this knowledge would allow me to contribute effectively to your team’s goals.</w:t>
      </w:r>
    </w:p>
    <w:p>
      <w:pPr>
        <w:pStyle w:val="BodyText"/>
      </w:pPr>
      <w:r>
        <w:t xml:space="preserve">Lastly, I would like to emphasize my dedication to safety and quality. As a Welder, I understand that every weld is a critical component of a larger structure, and any oversight can have serious consequences. I strictly adhere to OSHA and local safety protocols while ensuring that all work meets the highest standards. This commitment has earned me recognition in previous roles, including being named "Top Performer" by my employer in 2021.</w:t>
      </w:r>
    </w:p>
    <w:p>
      <w:pPr>
        <w:pStyle w:val="BodyText"/>
      </w:pPr>
      <w:r>
        <w:t xml:space="preserve">I am excited about the opportunity to bring my skills, experience, and passion for welding to ABC Engineering Solutions in Ivory Coast Abidjan. I am confident that my background as a Welder and my understanding of the local market would make me a valuable asset to your team. I would welcome the chance to discuss how I can contribute to your organization’s success and help shape the future of engineering in this vibrant region.</w:t>
      </w:r>
    </w:p>
    <w:p>
      <w:pPr>
        <w:pStyle w:val="BodyText"/>
      </w:pPr>
      <w:r>
        <w:t xml:space="preserve">Thank you for considering my application. I look forward to the possibility of speaking with you so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Ivory Coast Abidjan</dc:title>
  <dc:creator/>
  <cp:keywords/>
  <dcterms:created xsi:type="dcterms:W3CDTF">2025-12-12T02:33:46Z</dcterms:created>
  <dcterms:modified xsi:type="dcterms:W3CDTF">2025-12-12T02:33:46Z</dcterms:modified>
</cp:coreProperties>
</file>

<file path=docProps/custom.xml><?xml version="1.0" encoding="utf-8"?>
<Properties xmlns="http://schemas.openxmlformats.org/officeDocument/2006/custom-properties" xmlns:vt="http://schemas.openxmlformats.org/officeDocument/2006/docPropsVTypes"/>
</file>